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3D211" w14:textId="77777777" w:rsidR="00A520E1" w:rsidRPr="003C7529" w:rsidRDefault="00E171F8" w:rsidP="00E171F8">
      <w:pPr>
        <w:spacing w:after="0"/>
        <w:jc w:val="center"/>
        <w:rPr>
          <w:rFonts w:ascii="Times New Roman" w:hAnsi="Times New Roman" w:cs="Times New Roman"/>
          <w:b/>
          <w:sz w:val="38"/>
          <w:szCs w:val="38"/>
        </w:rPr>
      </w:pPr>
      <w:r w:rsidRPr="003C7529">
        <w:rPr>
          <w:rFonts w:ascii="Times New Roman" w:hAnsi="Times New Roman" w:cs="Times New Roman"/>
          <w:b/>
          <w:sz w:val="38"/>
          <w:szCs w:val="38"/>
        </w:rPr>
        <w:t>Business Strategy</w:t>
      </w:r>
      <w:r w:rsidR="00E26AFB" w:rsidRPr="003C7529">
        <w:rPr>
          <w:rFonts w:ascii="Times New Roman" w:hAnsi="Times New Roman" w:cs="Times New Roman"/>
          <w:b/>
          <w:sz w:val="38"/>
          <w:szCs w:val="38"/>
        </w:rPr>
        <w:t>: Case of the Ford Motor Company</w:t>
      </w:r>
    </w:p>
    <w:p w14:paraId="3ECEAEF7" w14:textId="77777777" w:rsidR="00E171F8" w:rsidRPr="003C7529" w:rsidRDefault="003C7529" w:rsidP="003C7529">
      <w:pPr>
        <w:tabs>
          <w:tab w:val="left" w:pos="5640"/>
        </w:tabs>
        <w:spacing w:after="0"/>
        <w:rPr>
          <w:rFonts w:ascii="Times New Roman" w:hAnsi="Times New Roman" w:cs="Times New Roman"/>
          <w:b/>
          <w:sz w:val="38"/>
          <w:szCs w:val="38"/>
        </w:rPr>
      </w:pPr>
      <w:r>
        <w:rPr>
          <w:rFonts w:ascii="Times New Roman" w:hAnsi="Times New Roman" w:cs="Times New Roman"/>
          <w:b/>
          <w:sz w:val="38"/>
          <w:szCs w:val="38"/>
        </w:rPr>
        <w:tab/>
      </w:r>
    </w:p>
    <w:p w14:paraId="1A1B1CF0" w14:textId="0543ADAE" w:rsidR="00E171F8" w:rsidRPr="003C7529" w:rsidRDefault="00E26AFB" w:rsidP="00E171F8">
      <w:pPr>
        <w:spacing w:before="240" w:after="0"/>
        <w:ind w:firstLine="720"/>
        <w:jc w:val="both"/>
        <w:rPr>
          <w:rFonts w:ascii="Times New Roman" w:hAnsi="Times New Roman" w:cs="Times New Roman"/>
          <w:sz w:val="38"/>
          <w:szCs w:val="38"/>
        </w:rPr>
      </w:pPr>
      <w:r w:rsidRPr="003C7529">
        <w:rPr>
          <w:rFonts w:ascii="Times New Roman" w:hAnsi="Times New Roman" w:cs="Times New Roman"/>
          <w:sz w:val="38"/>
          <w:szCs w:val="38"/>
        </w:rPr>
        <w:t>The Ford Motor Company decided to produce the</w:t>
      </w:r>
      <w:r w:rsidR="003C7529">
        <w:rPr>
          <w:rFonts w:ascii="Times New Roman" w:hAnsi="Times New Roman" w:cs="Times New Roman"/>
          <w:sz w:val="38"/>
          <w:szCs w:val="38"/>
        </w:rPr>
        <w:t xml:space="preserve"> first lowest priced car in </w:t>
      </w:r>
      <w:r w:rsidRPr="003C7529">
        <w:rPr>
          <w:rFonts w:ascii="Times New Roman" w:hAnsi="Times New Roman" w:cs="Times New Roman"/>
          <w:sz w:val="38"/>
          <w:szCs w:val="38"/>
        </w:rPr>
        <w:t xml:space="preserve">U.S.A. The company President Mr. Lee Iacocca wanted to rush the development of a car costing less than $ 2000, as he promised the public that his company will bring out car at that price (as low as $2000) </w:t>
      </w:r>
      <w:proofErr w:type="gramStart"/>
      <w:r w:rsidRPr="003C7529">
        <w:rPr>
          <w:rFonts w:ascii="Times New Roman" w:hAnsi="Times New Roman" w:cs="Times New Roman"/>
          <w:sz w:val="38"/>
          <w:szCs w:val="38"/>
        </w:rPr>
        <w:t>and also</w:t>
      </w:r>
      <w:proofErr w:type="gramEnd"/>
      <w:r w:rsidRPr="003C7529">
        <w:rPr>
          <w:rFonts w:ascii="Times New Roman" w:hAnsi="Times New Roman" w:cs="Times New Roman"/>
          <w:sz w:val="38"/>
          <w:szCs w:val="38"/>
        </w:rPr>
        <w:t xml:space="preserve"> fight the growing popularity of Volkswagen’s Beetel. Preliminary test showed that it involved an additional cost of $ 11 to enhance the safety of the car. Then he organized the meeting of the executives of the company to decide how to reduce the cost below $2000. Many executives suggested that the company should sell the car at $2011 by including the safety features. But some executives viewed that the </w:t>
      </w:r>
      <w:r w:rsidR="00E171F8" w:rsidRPr="003C7529">
        <w:rPr>
          <w:rFonts w:ascii="Times New Roman" w:hAnsi="Times New Roman" w:cs="Times New Roman"/>
          <w:sz w:val="38"/>
          <w:szCs w:val="38"/>
        </w:rPr>
        <w:t>company should sell the car at $</w:t>
      </w:r>
      <w:r w:rsidRPr="003C7529">
        <w:rPr>
          <w:rFonts w:ascii="Times New Roman" w:hAnsi="Times New Roman" w:cs="Times New Roman"/>
          <w:sz w:val="38"/>
          <w:szCs w:val="38"/>
        </w:rPr>
        <w:t xml:space="preserve">2000 as was promised by excluding the safety feature. However, the company decided to go ahead without the safety norms. </w:t>
      </w:r>
    </w:p>
    <w:p w14:paraId="7D183004" w14:textId="0C6B497E" w:rsidR="0017677C" w:rsidRPr="003C7529" w:rsidRDefault="00E26AFB" w:rsidP="009765E5">
      <w:pPr>
        <w:spacing w:before="240" w:after="0"/>
        <w:ind w:firstLine="720"/>
        <w:jc w:val="both"/>
        <w:rPr>
          <w:rFonts w:ascii="Times New Roman" w:hAnsi="Times New Roman" w:cs="Times New Roman"/>
          <w:sz w:val="38"/>
          <w:szCs w:val="38"/>
        </w:rPr>
      </w:pPr>
      <w:r w:rsidRPr="003C7529">
        <w:rPr>
          <w:rFonts w:ascii="Times New Roman" w:hAnsi="Times New Roman" w:cs="Times New Roman"/>
          <w:sz w:val="38"/>
          <w:szCs w:val="38"/>
        </w:rPr>
        <w:t xml:space="preserve">The car got overwhelming response </w:t>
      </w:r>
      <w:r w:rsidR="00E171F8" w:rsidRPr="003C7529">
        <w:rPr>
          <w:rFonts w:ascii="Times New Roman" w:hAnsi="Times New Roman" w:cs="Times New Roman"/>
          <w:sz w:val="38"/>
          <w:szCs w:val="38"/>
        </w:rPr>
        <w:t xml:space="preserve">from every corner </w:t>
      </w:r>
      <w:r w:rsidRPr="003C7529">
        <w:rPr>
          <w:rFonts w:ascii="Times New Roman" w:hAnsi="Times New Roman" w:cs="Times New Roman"/>
          <w:sz w:val="38"/>
          <w:szCs w:val="38"/>
        </w:rPr>
        <w:t xml:space="preserve">but after six months of release, one of the cars met with an accident killing all the passengers travelling in it. The competitors influenced the newspaper to publish this accident significantly and the newspaper in the U.S.A. highlighted the absence </w:t>
      </w:r>
      <w:r w:rsidR="00E171F8" w:rsidRPr="003C7529">
        <w:rPr>
          <w:rFonts w:ascii="Times New Roman" w:hAnsi="Times New Roman" w:cs="Times New Roman"/>
          <w:sz w:val="38"/>
          <w:szCs w:val="38"/>
        </w:rPr>
        <w:t>of the</w:t>
      </w:r>
      <w:r w:rsidRPr="003C7529">
        <w:rPr>
          <w:rFonts w:ascii="Times New Roman" w:hAnsi="Times New Roman" w:cs="Times New Roman"/>
          <w:sz w:val="38"/>
          <w:szCs w:val="38"/>
        </w:rPr>
        <w:t xml:space="preserve"> safety feature</w:t>
      </w:r>
      <w:r w:rsidR="00E171F8" w:rsidRPr="003C7529">
        <w:rPr>
          <w:rFonts w:ascii="Times New Roman" w:hAnsi="Times New Roman" w:cs="Times New Roman"/>
          <w:sz w:val="38"/>
          <w:szCs w:val="38"/>
        </w:rPr>
        <w:t xml:space="preserve">s. This incident </w:t>
      </w:r>
      <w:r w:rsidR="00E171F8" w:rsidRPr="003C7529">
        <w:rPr>
          <w:rFonts w:ascii="Times New Roman" w:hAnsi="Times New Roman" w:cs="Times New Roman"/>
          <w:sz w:val="38"/>
          <w:szCs w:val="38"/>
        </w:rPr>
        <w:lastRenderedPageBreak/>
        <w:t>resulted not only in the loss of sales but also in the closure of the unit resulting in a loss of $250 million to the company.</w:t>
      </w:r>
    </w:p>
    <w:p w14:paraId="23F6F67A" w14:textId="77777777" w:rsidR="00E171F8" w:rsidRPr="003C7529" w:rsidRDefault="00E171F8" w:rsidP="00E171F8">
      <w:pPr>
        <w:spacing w:after="0"/>
        <w:jc w:val="both"/>
        <w:rPr>
          <w:rFonts w:ascii="Times New Roman" w:hAnsi="Times New Roman" w:cs="Times New Roman"/>
          <w:b/>
          <w:sz w:val="38"/>
          <w:szCs w:val="38"/>
        </w:rPr>
      </w:pPr>
      <w:r w:rsidRPr="003C7529">
        <w:rPr>
          <w:rFonts w:ascii="Times New Roman" w:hAnsi="Times New Roman" w:cs="Times New Roman"/>
          <w:b/>
          <w:sz w:val="38"/>
          <w:szCs w:val="38"/>
        </w:rPr>
        <w:t>Questions</w:t>
      </w:r>
    </w:p>
    <w:p w14:paraId="545A64E2" w14:textId="77777777" w:rsidR="00E171F8" w:rsidRPr="003C7529" w:rsidRDefault="00E171F8" w:rsidP="00E171F8">
      <w:pPr>
        <w:pStyle w:val="ListParagraph"/>
        <w:numPr>
          <w:ilvl w:val="0"/>
          <w:numId w:val="1"/>
        </w:numPr>
        <w:spacing w:after="0"/>
        <w:jc w:val="both"/>
        <w:rPr>
          <w:rFonts w:ascii="Times New Roman" w:hAnsi="Times New Roman" w:cs="Times New Roman"/>
          <w:sz w:val="38"/>
          <w:szCs w:val="38"/>
        </w:rPr>
      </w:pPr>
      <w:r w:rsidRPr="003C7529">
        <w:rPr>
          <w:rFonts w:ascii="Times New Roman" w:hAnsi="Times New Roman" w:cs="Times New Roman"/>
          <w:sz w:val="38"/>
          <w:szCs w:val="38"/>
        </w:rPr>
        <w:t>What was the key strategy behind manufacturing of low price car of Ford motor?</w:t>
      </w:r>
    </w:p>
    <w:p w14:paraId="2ADD25A5" w14:textId="77777777" w:rsidR="00E171F8" w:rsidRPr="003C7529" w:rsidRDefault="00E171F8" w:rsidP="00E171F8">
      <w:pPr>
        <w:pStyle w:val="ListParagraph"/>
        <w:numPr>
          <w:ilvl w:val="0"/>
          <w:numId w:val="1"/>
        </w:numPr>
        <w:spacing w:after="0"/>
        <w:jc w:val="both"/>
        <w:rPr>
          <w:rFonts w:ascii="Times New Roman" w:hAnsi="Times New Roman" w:cs="Times New Roman"/>
          <w:sz w:val="38"/>
          <w:szCs w:val="38"/>
        </w:rPr>
      </w:pPr>
      <w:r w:rsidRPr="003C7529">
        <w:rPr>
          <w:rFonts w:ascii="Times New Roman" w:hAnsi="Times New Roman" w:cs="Times New Roman"/>
          <w:sz w:val="38"/>
          <w:szCs w:val="38"/>
        </w:rPr>
        <w:t>What was the ultimate result of the business strategy?</w:t>
      </w:r>
    </w:p>
    <w:p w14:paraId="00F9E1DE" w14:textId="77777777" w:rsidR="00E171F8" w:rsidRPr="003C7529" w:rsidRDefault="00E171F8" w:rsidP="00E171F8">
      <w:pPr>
        <w:pStyle w:val="ListParagraph"/>
        <w:numPr>
          <w:ilvl w:val="0"/>
          <w:numId w:val="1"/>
        </w:numPr>
        <w:spacing w:after="0"/>
        <w:jc w:val="both"/>
        <w:rPr>
          <w:rFonts w:ascii="Times New Roman" w:hAnsi="Times New Roman" w:cs="Times New Roman"/>
          <w:sz w:val="38"/>
          <w:szCs w:val="38"/>
        </w:rPr>
      </w:pPr>
      <w:r w:rsidRPr="003C7529">
        <w:rPr>
          <w:rFonts w:ascii="Times New Roman" w:hAnsi="Times New Roman" w:cs="Times New Roman"/>
          <w:sz w:val="38"/>
          <w:szCs w:val="38"/>
        </w:rPr>
        <w:t>If you were the President of Ford Motor what changes would you like to implement?</w:t>
      </w:r>
    </w:p>
    <w:sectPr w:rsidR="00E171F8" w:rsidRPr="003C7529" w:rsidSect="00A520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6A54E4"/>
    <w:multiLevelType w:val="hybridMultilevel"/>
    <w:tmpl w:val="F9EA2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0930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MwMzAwMTE1MDIzM7BQ0lEKTi0uzszPAykwqgUAkDZE+CwAAAA="/>
  </w:docVars>
  <w:rsids>
    <w:rsidRoot w:val="00E26AFB"/>
    <w:rsid w:val="0017677C"/>
    <w:rsid w:val="001F61D1"/>
    <w:rsid w:val="003C7529"/>
    <w:rsid w:val="009429E4"/>
    <w:rsid w:val="009765E5"/>
    <w:rsid w:val="00A27FBF"/>
    <w:rsid w:val="00A31CD2"/>
    <w:rsid w:val="00A520E1"/>
    <w:rsid w:val="00AE2FD2"/>
    <w:rsid w:val="00BB4AEA"/>
    <w:rsid w:val="00D853C0"/>
    <w:rsid w:val="00E171F8"/>
    <w:rsid w:val="00E26AFB"/>
    <w:rsid w:val="00FC46F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534DB"/>
  <w15:docId w15:val="{D4264F30-691D-4A13-BA2A-0A44D5197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20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71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CB34AE-A318-4D8D-9AE8-54D1D5F97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2</Pages>
  <Words>237</Words>
  <Characters>135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dhich</dc:creator>
  <cp:lastModifiedBy>Manish Dadhich</cp:lastModifiedBy>
  <cp:revision>9</cp:revision>
  <dcterms:created xsi:type="dcterms:W3CDTF">2016-02-29T16:41:00Z</dcterms:created>
  <dcterms:modified xsi:type="dcterms:W3CDTF">2022-10-18T05:58:00Z</dcterms:modified>
</cp:coreProperties>
</file>